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78B314" w14:textId="77777777" w:rsidR="00770225" w:rsidRDefault="00770225" w:rsidP="00770225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417ADE4E" w14:textId="46A6AE4F" w:rsidR="00770225" w:rsidRDefault="00770225" w:rsidP="00770225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071D4A">
        <w:rPr>
          <w:rFonts w:ascii="Arial" w:hAnsi="Arial" w:cs="Arial"/>
          <w:b/>
          <w:sz w:val="24"/>
          <w:szCs w:val="24"/>
        </w:rPr>
        <w:t>2</w:t>
      </w:r>
      <w:r w:rsidR="00A24F9E">
        <w:rPr>
          <w:rFonts w:ascii="Arial" w:hAnsi="Arial" w:cs="Arial"/>
          <w:b/>
          <w:sz w:val="24"/>
          <w:szCs w:val="24"/>
        </w:rPr>
        <w:t>8</w:t>
      </w:r>
      <w:r>
        <w:rPr>
          <w:rFonts w:ascii="Arial" w:hAnsi="Arial" w:cs="Arial"/>
          <w:b/>
          <w:sz w:val="24"/>
          <w:szCs w:val="24"/>
        </w:rPr>
        <w:br/>
        <w:t>Quality of Service (QoS)</w:t>
      </w:r>
      <w:r w:rsidR="00CF6ECD">
        <w:rPr>
          <w:rFonts w:ascii="Arial" w:hAnsi="Arial" w:cs="Arial"/>
          <w:b/>
          <w:sz w:val="24"/>
          <w:szCs w:val="24"/>
        </w:rPr>
        <w:t xml:space="preserve"> – Implementation</w:t>
      </w:r>
    </w:p>
    <w:p w14:paraId="21AF4096" w14:textId="77777777" w:rsidR="00770225" w:rsidRDefault="00770225" w:rsidP="00770225">
      <w:pPr>
        <w:pStyle w:val="BodyText"/>
        <w:rPr>
          <w:rFonts w:ascii="Arial" w:hAnsi="Arial" w:cs="Arial"/>
          <w:szCs w:val="24"/>
        </w:rPr>
      </w:pPr>
    </w:p>
    <w:bookmarkEnd w:id="0"/>
    <w:p w14:paraId="47C22F43" w14:textId="77777777" w:rsidR="00770225" w:rsidRDefault="00770225" w:rsidP="00770225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7F9BF0E2" w14:textId="77777777" w:rsidR="002B3A58" w:rsidRDefault="00770225" w:rsidP="00CF6ECD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Objective</w:t>
      </w:r>
      <w:r>
        <w:rPr>
          <w:rFonts w:ascii="Arial" w:hAnsi="Arial" w:cs="Arial"/>
          <w:b/>
          <w:sz w:val="20"/>
          <w:szCs w:val="20"/>
        </w:rPr>
        <w:br/>
      </w:r>
      <w:r w:rsidR="00CF6ECD">
        <w:rPr>
          <w:rFonts w:ascii="Arial" w:hAnsi="Arial" w:cs="Arial"/>
          <w:sz w:val="20"/>
          <w:szCs w:val="20"/>
        </w:rPr>
        <w:t>Implement Q</w:t>
      </w:r>
      <w:r w:rsidRPr="00770225">
        <w:rPr>
          <w:rFonts w:ascii="Arial" w:hAnsi="Arial" w:cs="Arial"/>
          <w:sz w:val="20"/>
          <w:szCs w:val="20"/>
        </w:rPr>
        <w:t>uality of Service (QoS) in network topology</w:t>
      </w:r>
      <w:r w:rsidRPr="00770225">
        <w:rPr>
          <w:rFonts w:ascii="Arial" w:hAnsi="Arial" w:cs="Arial"/>
          <w:sz w:val="20"/>
          <w:szCs w:val="20"/>
        </w:rPr>
        <w:br/>
      </w:r>
    </w:p>
    <w:p w14:paraId="1C74FC40" w14:textId="46440202" w:rsidR="00CF6ECD" w:rsidRPr="00CF6ECD" w:rsidRDefault="00506D89" w:rsidP="00CF6ECD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In lab </w:t>
      </w:r>
      <w:r w:rsidR="00071D4A">
        <w:rPr>
          <w:rFonts w:ascii="Arial" w:hAnsi="Arial" w:cs="Arial"/>
          <w:sz w:val="20"/>
          <w:szCs w:val="20"/>
        </w:rPr>
        <w:t>26</w:t>
      </w:r>
      <w:r w:rsidR="00CF6ECD" w:rsidRPr="00CF6ECD">
        <w:rPr>
          <w:rFonts w:ascii="Arial" w:hAnsi="Arial" w:cs="Arial"/>
          <w:sz w:val="20"/>
          <w:szCs w:val="20"/>
        </w:rPr>
        <w:t xml:space="preserve"> you watched how </w:t>
      </w:r>
      <w:r w:rsidR="00CF6ECD">
        <w:rPr>
          <w:rFonts w:ascii="Arial" w:hAnsi="Arial" w:cs="Arial"/>
          <w:sz w:val="20"/>
          <w:szCs w:val="20"/>
        </w:rPr>
        <w:t xml:space="preserve">to </w:t>
      </w:r>
      <w:r w:rsidR="00CF6ECD" w:rsidRPr="00CF6ECD">
        <w:rPr>
          <w:rFonts w:ascii="Arial" w:hAnsi="Arial" w:cs="Arial"/>
          <w:sz w:val="20"/>
          <w:szCs w:val="20"/>
        </w:rPr>
        <w:t>setup QoS on a specific network topology.</w:t>
      </w:r>
    </w:p>
    <w:p w14:paraId="4EFDD753" w14:textId="5FB2A18C" w:rsidR="00CF6ECD" w:rsidRDefault="00CF6ECD" w:rsidP="00CF6ECD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 w:rsidRPr="00CF6ECD">
        <w:rPr>
          <w:rFonts w:ascii="Arial" w:hAnsi="Arial" w:cs="Arial"/>
          <w:sz w:val="20"/>
          <w:szCs w:val="20"/>
        </w:rPr>
        <w:t>In this lab, you will implement QoS on a topology of your choosing</w:t>
      </w:r>
      <w:r w:rsidR="00071D4A">
        <w:rPr>
          <w:rFonts w:ascii="Arial" w:hAnsi="Arial" w:cs="Arial"/>
          <w:sz w:val="20"/>
          <w:szCs w:val="20"/>
        </w:rPr>
        <w:t>.</w:t>
      </w:r>
    </w:p>
    <w:p w14:paraId="62EC5512" w14:textId="76E4EBDB" w:rsidR="00071D4A" w:rsidRDefault="00071D4A" w:rsidP="00CF6ECD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just need to demonstrate one QoS concept. </w:t>
      </w:r>
    </w:p>
    <w:p w14:paraId="47391736" w14:textId="44AB5AEB" w:rsidR="00071D4A" w:rsidRPr="00CF6ECD" w:rsidRDefault="00071D4A" w:rsidP="00CF6ECD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You can any piece of software as part of your implementation. </w:t>
      </w:r>
    </w:p>
    <w:p w14:paraId="7B3A6E34" w14:textId="609319E2" w:rsidR="00CF6ECD" w:rsidRPr="00CF6ECD" w:rsidRDefault="00872DF1" w:rsidP="00CF6ECD">
      <w:pPr>
        <w:pStyle w:val="NoSpacing"/>
        <w:spacing w:line="48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246F6B" wp14:editId="447984CF">
                <wp:simplePos x="0" y="0"/>
                <wp:positionH relativeFrom="column">
                  <wp:posOffset>3085769</wp:posOffset>
                </wp:positionH>
                <wp:positionV relativeFrom="paragraph">
                  <wp:posOffset>257293</wp:posOffset>
                </wp:positionV>
                <wp:extent cx="45719" cy="674352"/>
                <wp:effectExtent l="133350" t="19050" r="88265" b="5016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674352"/>
                        </a:xfrm>
                        <a:prstGeom prst="straightConnector1">
                          <a:avLst/>
                        </a:prstGeom>
                        <a:ln w="762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08A117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42.95pt;margin-top:20.25pt;width:3.6pt;height:53.1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" strokecolor="black [3213]" strokeweight="6pt">
                <v:stroke endarrow="block" joinstyle="miter"/>
              </v:shape>
            </w:pict>
          </mc:Fallback>
        </mc:AlternateContent>
      </w:r>
      <w:r w:rsidR="00CF6ECD" w:rsidRPr="00CF6ECD">
        <w:rPr>
          <w:rFonts w:ascii="Arial" w:hAnsi="Arial" w:cs="Arial"/>
          <w:sz w:val="20"/>
          <w:szCs w:val="20"/>
        </w:rPr>
        <w:t>You need to provide the topolog</w:t>
      </w:r>
      <w:r w:rsidR="00CF6ECD">
        <w:rPr>
          <w:rFonts w:ascii="Arial" w:hAnsi="Arial" w:cs="Arial"/>
          <w:sz w:val="20"/>
          <w:szCs w:val="20"/>
        </w:rPr>
        <w:t>y and the series of steps/commands to setup QoS on the topology.</w:t>
      </w:r>
    </w:p>
    <w:p w14:paraId="0BA2C60B" w14:textId="462DA801" w:rsidR="00CF6ECD" w:rsidRDefault="00CF6ECD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7E943EED" w14:textId="77777777" w:rsidR="00CF6ECD" w:rsidRDefault="00CF6ECD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183F0D60" w14:textId="77777777" w:rsidR="00CF6ECD" w:rsidRDefault="00CF6ECD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6DFCF217" w14:textId="1BE05FC8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</w:p>
    <w:p w14:paraId="121A0EE6" w14:textId="0CBA35B8" w:rsidR="00872DF1" w:rsidRDefault="00872DF1" w:rsidP="00770225">
      <w:pPr>
        <w:pStyle w:val="NoSpacing"/>
        <w:jc w:val="center"/>
        <w:rPr>
          <w:rFonts w:ascii="Arial" w:hAnsi="Arial" w:cs="Arial"/>
          <w:color w:val="000000" w:themeColor="text1"/>
        </w:rPr>
      </w:pPr>
    </w:p>
    <w:p w14:paraId="4CEBE22C" w14:textId="1131B7FF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  <w:r w:rsidRPr="00B51F16">
        <w:rPr>
          <w:rFonts w:ascii="Arial" w:hAnsi="Arial" w:cs="Arial"/>
          <w:b/>
          <w:bCs/>
          <w:color w:val="000000" w:themeColor="text1"/>
          <w:u w:val="single"/>
        </w:rPr>
        <w:t>STEP 1</w:t>
      </w:r>
      <w:r>
        <w:rPr>
          <w:rFonts w:ascii="Arial" w:hAnsi="Arial" w:cs="Arial"/>
          <w:color w:val="000000" w:themeColor="text1"/>
        </w:rPr>
        <w:t>: I’m implementing the following topology.</w:t>
      </w:r>
      <w:r w:rsidR="00D56B23">
        <w:rPr>
          <w:rFonts w:ascii="Arial" w:hAnsi="Arial" w:cs="Arial"/>
          <w:color w:val="000000" w:themeColor="text1"/>
        </w:rPr>
        <w:t xml:space="preserve"> I have </w:t>
      </w:r>
      <w:r w:rsidR="00D119D4">
        <w:rPr>
          <w:rFonts w:ascii="Arial" w:hAnsi="Arial" w:cs="Arial"/>
          <w:color w:val="000000" w:themeColor="text1"/>
        </w:rPr>
        <w:t>configured each of them with</w:t>
      </w:r>
      <w:r w:rsidR="00D56B23">
        <w:rPr>
          <w:rFonts w:ascii="Arial" w:hAnsi="Arial" w:cs="Arial"/>
          <w:color w:val="000000" w:themeColor="text1"/>
        </w:rPr>
        <w:t xml:space="preserve"> the Ip’s as specified in the picture. </w:t>
      </w:r>
    </w:p>
    <w:p w14:paraId="65DD96A9" w14:textId="00E9B26E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</w:p>
    <w:p w14:paraId="206EE20E" w14:textId="238FE39B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  <w:r w:rsidRPr="00872DF1">
        <w:rPr>
          <w:rFonts w:ascii="Arial" w:hAnsi="Arial" w:cs="Arial"/>
          <w:color w:val="000000" w:themeColor="text1"/>
        </w:rPr>
        <w:drawing>
          <wp:inline distT="0" distB="0" distL="0" distR="0" wp14:anchorId="5F3F98DB" wp14:editId="451E8211">
            <wp:extent cx="6114867" cy="2494779"/>
            <wp:effectExtent l="0" t="0" r="63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20235" b="17746"/>
                    <a:stretch/>
                  </pic:blipFill>
                  <pic:spPr bwMode="auto">
                    <a:xfrm>
                      <a:off x="0" y="0"/>
                      <a:ext cx="6115050" cy="2494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1B715F" w14:textId="77777777" w:rsidR="00FE1E9A" w:rsidRDefault="00FE1E9A" w:rsidP="00872DF1">
      <w:pPr>
        <w:pStyle w:val="NoSpacing"/>
        <w:rPr>
          <w:rFonts w:ascii="Arial" w:hAnsi="Arial" w:cs="Arial"/>
          <w:color w:val="000000" w:themeColor="text1"/>
        </w:rPr>
      </w:pPr>
    </w:p>
    <w:p w14:paraId="4CA9A8DC" w14:textId="77777777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  <w:r w:rsidRPr="00B51F16">
        <w:rPr>
          <w:rFonts w:ascii="Arial" w:hAnsi="Arial" w:cs="Arial"/>
          <w:b/>
          <w:bCs/>
          <w:color w:val="000000" w:themeColor="text1"/>
          <w:u w:val="single"/>
        </w:rPr>
        <w:t>STEP 2</w:t>
      </w:r>
      <w:r>
        <w:rPr>
          <w:rFonts w:ascii="Arial" w:hAnsi="Arial" w:cs="Arial"/>
          <w:color w:val="000000" w:themeColor="text1"/>
        </w:rPr>
        <w:t xml:space="preserve">: </w:t>
      </w:r>
      <w:r>
        <w:rPr>
          <w:rFonts w:ascii="Arial" w:hAnsi="Arial" w:cs="Arial"/>
          <w:color w:val="000000" w:themeColor="text1"/>
        </w:rPr>
        <w:t>Now I’ll configure QoS on R1. The commands are show below.</w:t>
      </w:r>
    </w:p>
    <w:p w14:paraId="219AD9FE" w14:textId="23BFD39E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</w:p>
    <w:p w14:paraId="33EEB316" w14:textId="1FCFD948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  <w:r w:rsidRPr="00ED2EAC">
        <w:rPr>
          <w:rFonts w:ascii="Arial" w:hAnsi="Arial" w:cs="Arial"/>
          <w:b/>
          <w:bCs/>
          <w:color w:val="000000" w:themeColor="text1"/>
        </w:rPr>
        <w:t>First step</w:t>
      </w:r>
      <w:r>
        <w:rPr>
          <w:rFonts w:ascii="Arial" w:hAnsi="Arial" w:cs="Arial"/>
          <w:color w:val="000000" w:themeColor="text1"/>
        </w:rPr>
        <w:t xml:space="preserve"> of QoS configuration:</w:t>
      </w:r>
      <w:r w:rsidR="00D8262E">
        <w:rPr>
          <w:rFonts w:ascii="Arial" w:hAnsi="Arial" w:cs="Arial"/>
          <w:color w:val="000000" w:themeColor="text1"/>
        </w:rPr>
        <w:t xml:space="preserve"> setup </w:t>
      </w:r>
      <w:r w:rsidR="00D8262E" w:rsidRPr="00D8262E">
        <w:rPr>
          <w:rFonts w:ascii="Arial" w:hAnsi="Arial" w:cs="Arial"/>
          <w:b/>
          <w:bCs/>
          <w:color w:val="000000" w:themeColor="text1"/>
        </w:rPr>
        <w:t>class maps</w:t>
      </w:r>
      <w:r w:rsidR="00D8262E">
        <w:rPr>
          <w:rFonts w:ascii="Arial" w:hAnsi="Arial" w:cs="Arial"/>
          <w:color w:val="000000" w:themeColor="text1"/>
        </w:rPr>
        <w:t>. Which</w:t>
      </w:r>
      <w:r>
        <w:rPr>
          <w:rFonts w:ascii="Arial" w:hAnsi="Arial" w:cs="Arial"/>
          <w:color w:val="000000" w:themeColor="text1"/>
        </w:rPr>
        <w:t xml:space="preserve"> </w:t>
      </w:r>
      <w:r w:rsidR="00D8262E">
        <w:rPr>
          <w:rFonts w:ascii="Arial" w:hAnsi="Arial" w:cs="Arial"/>
          <w:color w:val="000000" w:themeColor="text1"/>
        </w:rPr>
        <w:t>i</w:t>
      </w:r>
      <w:r>
        <w:rPr>
          <w:rFonts w:ascii="Arial" w:hAnsi="Arial" w:cs="Arial"/>
          <w:color w:val="000000" w:themeColor="text1"/>
        </w:rPr>
        <w:t>dentify the types of config you want to apply special traffic to.</w:t>
      </w:r>
    </w:p>
    <w:p w14:paraId="2FA56786" w14:textId="2651F6AA" w:rsidR="00872DF1" w:rsidRDefault="00872DF1" w:rsidP="00872DF1">
      <w:pPr>
        <w:pStyle w:val="NoSpacing"/>
        <w:rPr>
          <w:rFonts w:ascii="Arial" w:hAnsi="Arial" w:cs="Arial"/>
          <w:color w:val="000000" w:themeColor="text1"/>
        </w:rPr>
      </w:pPr>
    </w:p>
    <w:p w14:paraId="3170A89B" w14:textId="4D23E72F" w:rsidR="00ED2EAC" w:rsidRDefault="00ED2EAC" w:rsidP="00872DF1">
      <w:pPr>
        <w:pStyle w:val="NoSpacing"/>
        <w:rPr>
          <w:rFonts w:ascii="Arial" w:hAnsi="Arial" w:cs="Arial"/>
          <w:color w:val="000000" w:themeColor="text1"/>
        </w:rPr>
      </w:pPr>
      <w:r w:rsidRPr="00ED2EAC">
        <w:rPr>
          <w:rFonts w:ascii="Arial" w:hAnsi="Arial" w:cs="Arial"/>
          <w:color w:val="000000" w:themeColor="text1"/>
        </w:rPr>
        <w:lastRenderedPageBreak/>
        <w:drawing>
          <wp:inline distT="0" distB="0" distL="0" distR="0" wp14:anchorId="7568D5E8" wp14:editId="67E5355E">
            <wp:extent cx="4880894" cy="1844657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98276" cy="1851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DB383" w14:textId="2B4F5410" w:rsidR="00872DF1" w:rsidRDefault="00ED2EAC" w:rsidP="00872DF1">
      <w:pPr>
        <w:pStyle w:val="NoSpacing"/>
        <w:rPr>
          <w:rFonts w:ascii="Arial" w:hAnsi="Arial" w:cs="Arial"/>
          <w:color w:val="000000" w:themeColor="text1"/>
        </w:rPr>
      </w:pPr>
      <w:r w:rsidRPr="00ED2EAC">
        <w:rPr>
          <w:rFonts w:ascii="Arial" w:hAnsi="Arial" w:cs="Arial"/>
          <w:color w:val="000000" w:themeColor="text1"/>
        </w:rPr>
        <w:drawing>
          <wp:inline distT="0" distB="0" distL="0" distR="0" wp14:anchorId="2BB14BE7" wp14:editId="7E415431">
            <wp:extent cx="3511115" cy="1347815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35684" cy="13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11265" w14:textId="77777777" w:rsidR="00D021D1" w:rsidRDefault="00D021D1" w:rsidP="00872DF1">
      <w:pPr>
        <w:pStyle w:val="NoSpacing"/>
        <w:rPr>
          <w:rFonts w:ascii="Arial" w:hAnsi="Arial" w:cs="Arial"/>
          <w:color w:val="000000" w:themeColor="text1"/>
        </w:rPr>
      </w:pPr>
    </w:p>
    <w:p w14:paraId="1D58A7DB" w14:textId="715C050E" w:rsidR="00ED2EAC" w:rsidRDefault="00D021D1" w:rsidP="00872DF1">
      <w:pPr>
        <w:pStyle w:val="NoSpacing"/>
        <w:rPr>
          <w:rFonts w:ascii="Arial" w:hAnsi="Arial" w:cs="Arial"/>
          <w:color w:val="000000" w:themeColor="text1"/>
        </w:rPr>
      </w:pPr>
      <w:r w:rsidRPr="00D021D1">
        <w:rPr>
          <w:rFonts w:ascii="Arial" w:hAnsi="Arial" w:cs="Arial"/>
          <w:b/>
          <w:bCs/>
          <w:color w:val="000000" w:themeColor="text1"/>
        </w:rPr>
        <w:t>Second step</w:t>
      </w:r>
      <w:r>
        <w:rPr>
          <w:rFonts w:ascii="Arial" w:hAnsi="Arial" w:cs="Arial"/>
          <w:color w:val="000000" w:themeColor="text1"/>
        </w:rPr>
        <w:t xml:space="preserve">: We need to identify what kind of treatment we want to give to each kind of traffic. For this we use </w:t>
      </w:r>
      <w:r w:rsidRPr="00D8262E">
        <w:rPr>
          <w:rFonts w:ascii="Arial" w:hAnsi="Arial" w:cs="Arial"/>
          <w:b/>
          <w:bCs/>
          <w:color w:val="000000" w:themeColor="text1"/>
        </w:rPr>
        <w:t>policy maps</w:t>
      </w:r>
      <w:r>
        <w:rPr>
          <w:rFonts w:ascii="Arial" w:hAnsi="Arial" w:cs="Arial"/>
          <w:color w:val="000000" w:themeColor="text1"/>
        </w:rPr>
        <w:t xml:space="preserve">. </w:t>
      </w:r>
    </w:p>
    <w:p w14:paraId="723AE125" w14:textId="4BF7BEA8" w:rsidR="00D021D1" w:rsidRDefault="00D021D1" w:rsidP="00872DF1">
      <w:pPr>
        <w:pStyle w:val="NoSpacing"/>
        <w:rPr>
          <w:rFonts w:ascii="Arial" w:hAnsi="Arial" w:cs="Arial"/>
          <w:color w:val="000000" w:themeColor="text1"/>
        </w:rPr>
      </w:pPr>
      <w:r w:rsidRPr="00D021D1">
        <w:rPr>
          <w:rFonts w:ascii="Arial" w:hAnsi="Arial" w:cs="Arial"/>
          <w:color w:val="000000" w:themeColor="text1"/>
        </w:rPr>
        <w:drawing>
          <wp:inline distT="0" distB="0" distL="0" distR="0" wp14:anchorId="6DA0356B" wp14:editId="48BBF871">
            <wp:extent cx="4260153" cy="4204970"/>
            <wp:effectExtent l="0" t="0" r="762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3486" cy="420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9FDA8" w14:textId="393659F8" w:rsidR="002B0D9F" w:rsidRDefault="002B0D9F" w:rsidP="00872DF1">
      <w:pPr>
        <w:pStyle w:val="NoSpacing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Here, I have assigned 10 percent priority bandwidth to HTTPS and HTTP traffic. And 5 percent bandwidth to ICMP traffic. All other traffic does not have any priority bandwidth assigned.</w:t>
      </w:r>
    </w:p>
    <w:p w14:paraId="752641B4" w14:textId="57B38296" w:rsidR="002B0D9F" w:rsidRDefault="002B0D9F" w:rsidP="00872DF1">
      <w:pPr>
        <w:pStyle w:val="NoSpacing"/>
        <w:rPr>
          <w:rFonts w:ascii="Arial" w:hAnsi="Arial" w:cs="Arial"/>
          <w:color w:val="000000" w:themeColor="text1"/>
        </w:rPr>
      </w:pPr>
    </w:p>
    <w:p w14:paraId="30D220AB" w14:textId="77777777" w:rsidR="002B0D9F" w:rsidRDefault="002B0D9F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00D4710C" w14:textId="77777777" w:rsidR="002B0D9F" w:rsidRDefault="002B0D9F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06955854" w14:textId="03CF5509" w:rsidR="002B0D9F" w:rsidRDefault="002B0D9F" w:rsidP="00872DF1">
      <w:pPr>
        <w:pStyle w:val="NoSpacing"/>
        <w:rPr>
          <w:rFonts w:ascii="Arial" w:hAnsi="Arial" w:cs="Arial"/>
          <w:color w:val="000000" w:themeColor="text1"/>
        </w:rPr>
      </w:pPr>
      <w:r w:rsidRPr="002B0D9F">
        <w:rPr>
          <w:rFonts w:ascii="Arial" w:hAnsi="Arial" w:cs="Arial"/>
          <w:b/>
          <w:bCs/>
          <w:color w:val="000000" w:themeColor="text1"/>
        </w:rPr>
        <w:t>Third step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Now, I will apply this policy by using </w:t>
      </w:r>
      <w:r w:rsidRPr="00D8262E">
        <w:rPr>
          <w:rFonts w:ascii="Arial" w:hAnsi="Arial" w:cs="Arial"/>
          <w:b/>
          <w:bCs/>
          <w:color w:val="000000" w:themeColor="text1"/>
        </w:rPr>
        <w:t>service policy</w:t>
      </w:r>
      <w:r>
        <w:rPr>
          <w:rFonts w:ascii="Arial" w:hAnsi="Arial" w:cs="Arial"/>
          <w:color w:val="000000" w:themeColor="text1"/>
        </w:rPr>
        <w:t>.</w:t>
      </w:r>
    </w:p>
    <w:p w14:paraId="43FDDE63" w14:textId="77777777" w:rsidR="00D8262E" w:rsidRDefault="00D8262E" w:rsidP="00872DF1">
      <w:pPr>
        <w:pStyle w:val="NoSpacing"/>
        <w:rPr>
          <w:rFonts w:ascii="Arial" w:hAnsi="Arial" w:cs="Arial"/>
          <w:color w:val="000000" w:themeColor="text1"/>
        </w:rPr>
      </w:pPr>
    </w:p>
    <w:p w14:paraId="05F09349" w14:textId="30B9A9B8" w:rsidR="002B0D9F" w:rsidRDefault="002B0D9F" w:rsidP="00872DF1">
      <w:pPr>
        <w:pStyle w:val="NoSpacing"/>
        <w:rPr>
          <w:rFonts w:ascii="Arial" w:hAnsi="Arial" w:cs="Arial"/>
          <w:color w:val="000000" w:themeColor="text1"/>
        </w:rPr>
      </w:pPr>
      <w:r w:rsidRPr="002B0D9F">
        <w:rPr>
          <w:rFonts w:ascii="Arial" w:hAnsi="Arial" w:cs="Arial"/>
          <w:color w:val="000000" w:themeColor="text1"/>
        </w:rPr>
        <w:drawing>
          <wp:inline distT="0" distB="0" distL="0" distR="0" wp14:anchorId="65E8E51C" wp14:editId="4361EAFC">
            <wp:extent cx="4807653" cy="69240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3865" cy="69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0BA4E" w14:textId="5FE82098" w:rsidR="00FC6D02" w:rsidRDefault="00FC6D02" w:rsidP="00872DF1">
      <w:pPr>
        <w:pStyle w:val="NoSpacing"/>
        <w:rPr>
          <w:rFonts w:ascii="Arial" w:hAnsi="Arial" w:cs="Arial"/>
          <w:color w:val="000000" w:themeColor="text1"/>
        </w:rPr>
      </w:pPr>
    </w:p>
    <w:p w14:paraId="67375463" w14:textId="0D3C0048" w:rsidR="00FC6D02" w:rsidRDefault="00FC6D02" w:rsidP="00872DF1">
      <w:pPr>
        <w:pStyle w:val="NoSpacing"/>
        <w:rPr>
          <w:rFonts w:ascii="Arial" w:hAnsi="Arial" w:cs="Arial"/>
          <w:color w:val="000000" w:themeColor="text1"/>
        </w:rPr>
      </w:pPr>
      <w:r w:rsidRPr="00FC6D02">
        <w:rPr>
          <w:rFonts w:ascii="Arial" w:hAnsi="Arial" w:cs="Arial"/>
          <w:b/>
          <w:bCs/>
          <w:color w:val="000000" w:themeColor="text1"/>
        </w:rPr>
        <w:t>Final Step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Now, </w:t>
      </w:r>
      <w:proofErr w:type="gramStart"/>
      <w:r>
        <w:rPr>
          <w:rFonts w:ascii="Arial" w:hAnsi="Arial" w:cs="Arial"/>
          <w:color w:val="000000" w:themeColor="text1"/>
        </w:rPr>
        <w:t>Verify</w:t>
      </w:r>
      <w:proofErr w:type="gramEnd"/>
      <w:r>
        <w:rPr>
          <w:rFonts w:ascii="Arial" w:hAnsi="Arial" w:cs="Arial"/>
          <w:color w:val="000000" w:themeColor="text1"/>
        </w:rPr>
        <w:t xml:space="preserve"> it using the “Show running-config” command</w:t>
      </w:r>
    </w:p>
    <w:p w14:paraId="51E38E91" w14:textId="21E1244C" w:rsidR="00FC6D02" w:rsidRDefault="00FC6D02" w:rsidP="00872DF1">
      <w:pPr>
        <w:pStyle w:val="NoSpacing"/>
        <w:rPr>
          <w:rFonts w:ascii="Arial" w:hAnsi="Arial" w:cs="Arial"/>
          <w:color w:val="000000" w:themeColor="text1"/>
        </w:rPr>
      </w:pPr>
    </w:p>
    <w:p w14:paraId="553A465C" w14:textId="3CAF4A38" w:rsidR="00FC6D02" w:rsidRDefault="00594754" w:rsidP="00872DF1">
      <w:pPr>
        <w:pStyle w:val="NoSpacing"/>
        <w:rPr>
          <w:rFonts w:ascii="Arial" w:hAnsi="Arial" w:cs="Arial"/>
          <w:color w:val="000000" w:themeColor="text1"/>
        </w:rPr>
      </w:pPr>
      <w:r w:rsidRPr="00594754">
        <w:rPr>
          <w:rFonts w:ascii="Arial" w:hAnsi="Arial" w:cs="Arial"/>
          <w:color w:val="000000" w:themeColor="text1"/>
        </w:rPr>
        <w:drawing>
          <wp:inline distT="0" distB="0" distL="0" distR="0" wp14:anchorId="6CACBD61" wp14:editId="594EB2D3">
            <wp:extent cx="4582571" cy="3486149"/>
            <wp:effectExtent l="0" t="0" r="889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2617" cy="34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731" w14:textId="5AB3437D" w:rsidR="007C20EC" w:rsidRDefault="007C20EC" w:rsidP="00872DF1">
      <w:pPr>
        <w:pStyle w:val="NoSpacing"/>
        <w:rPr>
          <w:rFonts w:ascii="Arial" w:hAnsi="Arial" w:cs="Arial"/>
          <w:color w:val="000000" w:themeColor="text1"/>
        </w:rPr>
      </w:pPr>
    </w:p>
    <w:p w14:paraId="1724A67A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22732F40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6A716272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4E18058B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3C3B68FC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3F308D84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74B37FF8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53BDFFAF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0ECF8CCF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46562645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1206351A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2F7CF0C0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3B307C08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4BD1BE45" w14:textId="77777777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06995EB0" w14:textId="66FA9EE1" w:rsidR="00F13653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37ADFA47" w14:textId="77777777" w:rsidR="00307DDD" w:rsidRDefault="00307DDD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2A30F23F" w14:textId="05BB8992" w:rsidR="00F13653" w:rsidRPr="00B51F16" w:rsidRDefault="00F13653" w:rsidP="00872DF1">
      <w:pPr>
        <w:pStyle w:val="NoSpacing"/>
        <w:rPr>
          <w:rFonts w:ascii="Arial" w:hAnsi="Arial" w:cs="Arial"/>
          <w:b/>
          <w:bCs/>
          <w:color w:val="000000" w:themeColor="text1"/>
          <w:u w:val="single"/>
        </w:rPr>
      </w:pPr>
      <w:r w:rsidRPr="00B51F16">
        <w:rPr>
          <w:rFonts w:ascii="Arial" w:hAnsi="Arial" w:cs="Arial"/>
          <w:b/>
          <w:bCs/>
          <w:color w:val="000000" w:themeColor="text1"/>
          <w:u w:val="single"/>
        </w:rPr>
        <w:lastRenderedPageBreak/>
        <w:t>STEP 3:</w:t>
      </w:r>
    </w:p>
    <w:p w14:paraId="13A9EECC" w14:textId="17E63EB3" w:rsidR="00F13653" w:rsidRDefault="00F13653" w:rsidP="00872DF1">
      <w:pPr>
        <w:pStyle w:val="NoSpacing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>Ping and verify the DSCP connection.</w:t>
      </w:r>
    </w:p>
    <w:p w14:paraId="77000AED" w14:textId="57B02540" w:rsidR="00F13653" w:rsidRDefault="00F13653" w:rsidP="00872DF1">
      <w:pPr>
        <w:pStyle w:val="NoSpacing"/>
        <w:rPr>
          <w:rFonts w:ascii="Arial" w:hAnsi="Arial" w:cs="Arial"/>
          <w:color w:val="000000" w:themeColor="text1"/>
        </w:rPr>
      </w:pPr>
    </w:p>
    <w:p w14:paraId="1B91EB88" w14:textId="7658CCC0" w:rsidR="00F13653" w:rsidRDefault="00F13653" w:rsidP="00872DF1">
      <w:pPr>
        <w:pStyle w:val="NoSpacing"/>
        <w:rPr>
          <w:rFonts w:ascii="Arial" w:hAnsi="Arial" w:cs="Arial"/>
          <w:color w:val="000000" w:themeColor="text1"/>
        </w:rPr>
      </w:pPr>
      <w:r w:rsidRPr="00F13653">
        <w:rPr>
          <w:rFonts w:ascii="Arial" w:hAnsi="Arial" w:cs="Arial"/>
          <w:color w:val="000000" w:themeColor="text1"/>
        </w:rPr>
        <w:drawing>
          <wp:inline distT="0" distB="0" distL="0" distR="0" wp14:anchorId="3C45776B" wp14:editId="50AE9899">
            <wp:extent cx="3546603" cy="34870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59265" cy="3499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3D0CB" w14:textId="585DDD14" w:rsidR="00785263" w:rsidRDefault="00785263" w:rsidP="00872DF1">
      <w:pPr>
        <w:pStyle w:val="NoSpacing"/>
        <w:rPr>
          <w:rFonts w:ascii="Arial" w:hAnsi="Arial" w:cs="Arial"/>
          <w:color w:val="000000" w:themeColor="text1"/>
        </w:rPr>
      </w:pPr>
    </w:p>
    <w:p w14:paraId="23F7203C" w14:textId="7B1AB6E4" w:rsidR="00785263" w:rsidRDefault="00785263" w:rsidP="00872DF1">
      <w:pPr>
        <w:pStyle w:val="NoSpacing"/>
        <w:rPr>
          <w:rFonts w:ascii="Arial" w:hAnsi="Arial" w:cs="Arial"/>
          <w:color w:val="000000" w:themeColor="text1"/>
        </w:rPr>
      </w:pPr>
      <w:r w:rsidRPr="00B51F16">
        <w:rPr>
          <w:rFonts w:ascii="Arial" w:hAnsi="Arial" w:cs="Arial"/>
          <w:b/>
          <w:bCs/>
          <w:color w:val="000000" w:themeColor="text1"/>
          <w:u w:val="single"/>
        </w:rPr>
        <w:t>STEP 4</w:t>
      </w:r>
      <w:r w:rsidRPr="00785263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Now </w:t>
      </w:r>
      <w:proofErr w:type="gramStart"/>
      <w:r>
        <w:rPr>
          <w:rFonts w:ascii="Arial" w:hAnsi="Arial" w:cs="Arial"/>
          <w:color w:val="000000" w:themeColor="text1"/>
        </w:rPr>
        <w:t>lets</w:t>
      </w:r>
      <w:proofErr w:type="gramEnd"/>
      <w:r>
        <w:rPr>
          <w:rFonts w:ascii="Arial" w:hAnsi="Arial" w:cs="Arial"/>
          <w:color w:val="000000" w:themeColor="text1"/>
        </w:rPr>
        <w:t xml:space="preserve"> send HTTP traffic from PC1 to server.</w:t>
      </w:r>
    </w:p>
    <w:p w14:paraId="4AE736F9" w14:textId="2334C8E6" w:rsidR="00785263" w:rsidRDefault="00785263" w:rsidP="00872DF1">
      <w:pPr>
        <w:pStyle w:val="NoSpacing"/>
        <w:rPr>
          <w:rFonts w:ascii="Arial" w:hAnsi="Arial" w:cs="Arial"/>
          <w:color w:val="000000" w:themeColor="text1"/>
        </w:rPr>
      </w:pPr>
    </w:p>
    <w:p w14:paraId="3B0BDC3F" w14:textId="5D8016F0" w:rsidR="00785263" w:rsidRDefault="00785263" w:rsidP="00872DF1">
      <w:pPr>
        <w:pStyle w:val="NoSpacing"/>
        <w:rPr>
          <w:rFonts w:ascii="Arial" w:hAnsi="Arial" w:cs="Arial"/>
          <w:color w:val="000000" w:themeColor="text1"/>
        </w:rPr>
      </w:pPr>
      <w:r w:rsidRPr="00785263">
        <w:rPr>
          <w:rFonts w:ascii="Arial" w:hAnsi="Arial" w:cs="Arial"/>
          <w:color w:val="000000" w:themeColor="text1"/>
        </w:rPr>
        <w:drawing>
          <wp:inline distT="0" distB="0" distL="0" distR="0" wp14:anchorId="53B71826" wp14:editId="6C82D95F">
            <wp:extent cx="3890164" cy="3693027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4441" cy="370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3E2A" w14:textId="4F17CDF0" w:rsidR="00820A7C" w:rsidRDefault="00820A7C" w:rsidP="00820A7C">
      <w:pPr>
        <w:pStyle w:val="NoSpacing"/>
        <w:rPr>
          <w:rFonts w:ascii="Arial" w:hAnsi="Arial" w:cs="Arial"/>
          <w:color w:val="000000" w:themeColor="text1"/>
        </w:rPr>
      </w:pPr>
      <w:r w:rsidRPr="00B51F16">
        <w:rPr>
          <w:rFonts w:ascii="Arial" w:hAnsi="Arial" w:cs="Arial"/>
          <w:b/>
          <w:bCs/>
          <w:color w:val="000000" w:themeColor="text1"/>
          <w:u w:val="single"/>
        </w:rPr>
        <w:lastRenderedPageBreak/>
        <w:t>STEP 5</w:t>
      </w:r>
      <w:r w:rsidRPr="00820A7C">
        <w:rPr>
          <w:rFonts w:ascii="Arial" w:hAnsi="Arial" w:cs="Arial"/>
          <w:b/>
          <w:bCs/>
          <w:color w:val="000000" w:themeColor="text1"/>
        </w:rPr>
        <w:t>:</w:t>
      </w:r>
      <w:r>
        <w:rPr>
          <w:rFonts w:ascii="Arial" w:hAnsi="Arial" w:cs="Arial"/>
          <w:b/>
          <w:bCs/>
          <w:color w:val="000000" w:themeColor="text1"/>
        </w:rPr>
        <w:t xml:space="preserve"> </w:t>
      </w:r>
      <w:r>
        <w:rPr>
          <w:rFonts w:ascii="Arial" w:hAnsi="Arial" w:cs="Arial"/>
          <w:color w:val="000000" w:themeColor="text1"/>
        </w:rPr>
        <w:t xml:space="preserve">Now </w:t>
      </w:r>
      <w:proofErr w:type="gramStart"/>
      <w:r>
        <w:rPr>
          <w:rFonts w:ascii="Arial" w:hAnsi="Arial" w:cs="Arial"/>
          <w:color w:val="000000" w:themeColor="text1"/>
        </w:rPr>
        <w:t>l</w:t>
      </w:r>
      <w:proofErr w:type="spellStart"/>
      <w:r>
        <w:rPr>
          <w:rFonts w:ascii="Arial" w:hAnsi="Arial" w:cs="Arial"/>
          <w:color w:val="000000" w:themeColor="text1"/>
        </w:rPr>
        <w:t>ets</w:t>
      </w:r>
      <w:proofErr w:type="spellEnd"/>
      <w:proofErr w:type="gramEnd"/>
      <w:r>
        <w:rPr>
          <w:rFonts w:ascii="Arial" w:hAnsi="Arial" w:cs="Arial"/>
          <w:color w:val="000000" w:themeColor="text1"/>
        </w:rPr>
        <w:t xml:space="preserve"> send HTTP</w:t>
      </w:r>
      <w:r>
        <w:rPr>
          <w:rFonts w:ascii="Arial" w:hAnsi="Arial" w:cs="Arial"/>
          <w:color w:val="000000" w:themeColor="text1"/>
        </w:rPr>
        <w:t>S</w:t>
      </w:r>
      <w:r>
        <w:rPr>
          <w:rFonts w:ascii="Arial" w:hAnsi="Arial" w:cs="Arial"/>
          <w:color w:val="000000" w:themeColor="text1"/>
        </w:rPr>
        <w:t xml:space="preserve"> traffic from PC1 to server.</w:t>
      </w:r>
    </w:p>
    <w:p w14:paraId="5F444DD9" w14:textId="3A12F5B7" w:rsidR="00820A7C" w:rsidRDefault="00820A7C" w:rsidP="00820A7C">
      <w:pPr>
        <w:pStyle w:val="NoSpacing"/>
        <w:rPr>
          <w:rFonts w:ascii="Arial" w:hAnsi="Arial" w:cs="Arial"/>
          <w:color w:val="000000" w:themeColor="text1"/>
        </w:rPr>
      </w:pPr>
    </w:p>
    <w:p w14:paraId="04693ACF" w14:textId="0B93F4D9" w:rsidR="00511F48" w:rsidRDefault="00511F48" w:rsidP="00820A7C">
      <w:pPr>
        <w:pStyle w:val="NoSpacing"/>
        <w:rPr>
          <w:rFonts w:ascii="Arial" w:hAnsi="Arial" w:cs="Arial"/>
          <w:color w:val="000000" w:themeColor="text1"/>
        </w:rPr>
      </w:pPr>
      <w:r w:rsidRPr="00511F48">
        <w:rPr>
          <w:rFonts w:ascii="Arial" w:hAnsi="Arial" w:cs="Arial"/>
          <w:color w:val="000000" w:themeColor="text1"/>
        </w:rPr>
        <w:drawing>
          <wp:inline distT="0" distB="0" distL="0" distR="0" wp14:anchorId="5D55E6C1" wp14:editId="74A8D22D">
            <wp:extent cx="5644966" cy="251015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2219" cy="25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4DCE8" w14:textId="0F3B9357" w:rsidR="00511F48" w:rsidRDefault="00511F48" w:rsidP="00820A7C">
      <w:pPr>
        <w:pStyle w:val="NoSpacing"/>
        <w:rPr>
          <w:rFonts w:ascii="Arial" w:hAnsi="Arial" w:cs="Arial"/>
          <w:color w:val="000000" w:themeColor="text1"/>
        </w:rPr>
      </w:pPr>
    </w:p>
    <w:p w14:paraId="7B902906" w14:textId="23AFBC7E" w:rsidR="00511F48" w:rsidRDefault="00511F48" w:rsidP="00820A7C">
      <w:pPr>
        <w:pStyle w:val="NoSpacing"/>
        <w:rPr>
          <w:rFonts w:ascii="Arial" w:hAnsi="Arial" w:cs="Arial"/>
          <w:color w:val="000000" w:themeColor="text1"/>
        </w:rPr>
      </w:pPr>
      <w:r w:rsidRPr="00511F48">
        <w:rPr>
          <w:rFonts w:ascii="Arial" w:hAnsi="Arial" w:cs="Arial"/>
          <w:color w:val="000000" w:themeColor="text1"/>
        </w:rPr>
        <w:drawing>
          <wp:inline distT="0" distB="0" distL="0" distR="0" wp14:anchorId="27DEF9AD" wp14:editId="179190CC">
            <wp:extent cx="3726312" cy="3636055"/>
            <wp:effectExtent l="0" t="0" r="762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34085" cy="364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CE954" w14:textId="343441A7" w:rsidR="00820A7C" w:rsidRDefault="00820A7C" w:rsidP="00872DF1">
      <w:pPr>
        <w:pStyle w:val="NoSpacing"/>
        <w:rPr>
          <w:rFonts w:ascii="Arial" w:hAnsi="Arial" w:cs="Arial"/>
          <w:b/>
          <w:bCs/>
          <w:color w:val="000000" w:themeColor="text1"/>
        </w:rPr>
      </w:pPr>
    </w:p>
    <w:p w14:paraId="53C77B42" w14:textId="25A66546" w:rsidR="00B51F16" w:rsidRPr="00B51F16" w:rsidRDefault="00B51F16" w:rsidP="00872DF1">
      <w:pPr>
        <w:pStyle w:val="NoSpacing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In steps 3, 4 and 5 we observed QoS working by sending different kind of traffic each time. </w:t>
      </w:r>
    </w:p>
    <w:sectPr w:rsidR="00B51F16" w:rsidRPr="00B51F16" w:rsidSect="00CF6ECD"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MzQ1MzEzNzIxNTBV0lEKTi0uzszPAykwrAUAPwuj8iwAAAA="/>
  </w:docVars>
  <w:rsids>
    <w:rsidRoot w:val="002B3A58"/>
    <w:rsid w:val="00071D4A"/>
    <w:rsid w:val="001E525E"/>
    <w:rsid w:val="002B0D9F"/>
    <w:rsid w:val="002B3A58"/>
    <w:rsid w:val="00307DDD"/>
    <w:rsid w:val="003B2C6D"/>
    <w:rsid w:val="003C70B6"/>
    <w:rsid w:val="00506D89"/>
    <w:rsid w:val="00511F48"/>
    <w:rsid w:val="00594754"/>
    <w:rsid w:val="006920F2"/>
    <w:rsid w:val="006F336C"/>
    <w:rsid w:val="00703DC1"/>
    <w:rsid w:val="007537DF"/>
    <w:rsid w:val="00770225"/>
    <w:rsid w:val="00785263"/>
    <w:rsid w:val="00785A83"/>
    <w:rsid w:val="007C20EC"/>
    <w:rsid w:val="007D2958"/>
    <w:rsid w:val="007D6F87"/>
    <w:rsid w:val="00820A7C"/>
    <w:rsid w:val="00872DF1"/>
    <w:rsid w:val="00A24F9E"/>
    <w:rsid w:val="00B51F16"/>
    <w:rsid w:val="00C53912"/>
    <w:rsid w:val="00CD45A3"/>
    <w:rsid w:val="00CF6ECD"/>
    <w:rsid w:val="00D021D1"/>
    <w:rsid w:val="00D119D4"/>
    <w:rsid w:val="00D56B23"/>
    <w:rsid w:val="00D77B4B"/>
    <w:rsid w:val="00D8262E"/>
    <w:rsid w:val="00E832A1"/>
    <w:rsid w:val="00ED2EAC"/>
    <w:rsid w:val="00F13653"/>
    <w:rsid w:val="00F26D0B"/>
    <w:rsid w:val="00FC6D02"/>
    <w:rsid w:val="00FE1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D601A"/>
  <w15:chartTrackingRefBased/>
  <w15:docId w15:val="{7FC9012D-5ACA-4AC8-B4B8-C10C1140E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3A5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B3A58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unhideWhenUsed/>
    <w:rsid w:val="00770225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770225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styleId="NoSpacing">
    <w:name w:val="No Spacing"/>
    <w:uiPriority w:val="1"/>
    <w:qFormat/>
    <w:rsid w:val="0077022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5</Pages>
  <Words>234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5</cp:revision>
  <dcterms:created xsi:type="dcterms:W3CDTF">2019-04-06T16:37:00Z</dcterms:created>
  <dcterms:modified xsi:type="dcterms:W3CDTF">2022-11-12T22:59:00Z</dcterms:modified>
</cp:coreProperties>
</file>